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FF0000"/>
          <w:sz w:val="22"/>
          <w:szCs w:val="22"/>
          <w:bdr w:val="none" w:sz="0" w:space="0" w:color="auto" w:frame="1"/>
        </w:rPr>
        <w:t> </w:t>
      </w:r>
      <w:r>
        <w:rPr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</w:rPr>
        <w:t>Why can’t your attendees print their invoice from the email they received?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As you might know, you can create the invoice under Website &amp; registration, Badges and certificates. </w:t>
      </w:r>
      <w:r>
        <w:rPr>
          <w:rFonts w:ascii="Calibri" w:hAnsi="Calibri" w:cs="Calibri"/>
          <w:color w:val="201F1E"/>
          <w:sz w:val="22"/>
          <w:szCs w:val="22"/>
        </w:rPr>
        <w:br/>
        <w:t>And to make your life easier, you can add the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data tag</w:t>
      </w:r>
      <w:r>
        <w:rPr>
          <w:rFonts w:ascii="Calibri" w:hAnsi="Calibri" w:cs="Calibri"/>
          <w:color w:val="201F1E"/>
          <w:sz w:val="22"/>
          <w:szCs w:val="22"/>
        </w:rPr>
        <w:t> in the registration confirmation email as shown below, so they can upload it (PDF) and print it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When you click on the invoice you created, make sure that </w:t>
      </w:r>
      <w:r>
        <w:rPr>
          <w:rFonts w:ascii="Calibri" w:hAnsi="Calibri" w:cs="Calibri"/>
          <w:b/>
          <w:bCs/>
          <w:color w:val="201F1E"/>
          <w:sz w:val="22"/>
          <w:szCs w:val="22"/>
          <w:u w:val="single"/>
        </w:rPr>
        <w:t>associated registration types are selected,</w:t>
      </w:r>
      <w:r>
        <w:rPr>
          <w:rFonts w:ascii="Calibri" w:hAnsi="Calibri" w:cs="Calibri"/>
          <w:color w:val="201F1E"/>
          <w:sz w:val="22"/>
          <w:szCs w:val="22"/>
        </w:rPr>
        <w:t> otherwise they won’t be able to print. See below for the example…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BB0324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88412" cy="1569720"/>
            <wp:effectExtent l="0" t="0" r="0" b="0"/>
            <wp:docPr id="4" name="Picture 4" descr="C:\Users\PJ\AppData\Local\Microsoft\Windows\INetCache\Content.MSO\61BDAC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61BDACEF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60"/>
                    <a:stretch/>
                  </pic:blipFill>
                  <pic:spPr bwMode="auto">
                    <a:xfrm>
                      <a:off x="0" y="0"/>
                      <a:ext cx="6032410" cy="158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0324" w:rsidRDefault="00BB0324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5934075" cy="4242460"/>
            <wp:effectExtent l="0" t="0" r="0" b="5715"/>
            <wp:docPr id="3" name="Picture 3" descr="C:\Users\PJ\AppData\Local\Microsoft\Windows\INetCache\Content.MSO\FDBE73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FDBE73D5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90" cy="426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Here is how you can find the data tag for the invoice link to be added on your confirmation email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inline distT="0" distB="0" distL="0" distR="0">
            <wp:extent cx="6019800" cy="2546838"/>
            <wp:effectExtent l="0" t="0" r="0" b="6350"/>
            <wp:docPr id="2" name="Picture 2" descr="C:\Users\PJ\AppData\Local\Microsoft\Windows\INetCache\Content.MSO\6E0C69A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6E0C69AB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209" cy="2554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 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Here is how it will look on your confirmation email: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540D8D" w:rsidRDefault="00540D8D" w:rsidP="00540D8D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>
            <wp:extent cx="6153150" cy="4636943"/>
            <wp:effectExtent l="0" t="0" r="0" b="0"/>
            <wp:docPr id="1" name="Picture 1" descr="C:\Users\PJ\AppData\Local\Microsoft\Windows\INetCache\Content.MSO\96AC9BF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J\AppData\Local\Microsoft\Windows\INetCache\Content.MSO\96AC9BF1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988" cy="4648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EE1CBA" w:rsidRPr="00540D8D" w:rsidRDefault="002D4EC2" w:rsidP="002D4EC2">
      <w:r w:rsidRPr="002D4EC2">
        <w:t xml:space="preserve">If you are not receiving Ada’s Cvent tips email </w:t>
      </w:r>
      <w:hyperlink r:id="rId8" w:history="1">
        <w:r w:rsidRPr="00EE49E0">
          <w:rPr>
            <w:rStyle w:val="Hyperlink"/>
          </w:rPr>
          <w:t>chapter@hfma.org</w:t>
        </w:r>
      </w:hyperlink>
      <w:r>
        <w:t xml:space="preserve"> </w:t>
      </w:r>
      <w:bookmarkStart w:id="0" w:name="_GoBack"/>
      <w:bookmarkEnd w:id="0"/>
      <w:r w:rsidRPr="002D4EC2">
        <w:t>and ask to be put on the list.</w:t>
      </w:r>
    </w:p>
    <w:sectPr w:rsidR="00EE1CBA" w:rsidRPr="00540D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YzMjW3sLAwMDNR0lEKTi0uzszPAykwqgUAYgQG6SwAAAA="/>
  </w:docVars>
  <w:rsids>
    <w:rsidRoot w:val="00540D8D"/>
    <w:rsid w:val="002D4EC2"/>
    <w:rsid w:val="003930BC"/>
    <w:rsid w:val="00540D8D"/>
    <w:rsid w:val="006A54C0"/>
    <w:rsid w:val="008B24B5"/>
    <w:rsid w:val="00BB0324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1C6A7"/>
  <w15:chartTrackingRefBased/>
  <w15:docId w15:val="{DFC5A966-8D62-491C-B82B-815B20320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40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4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7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pter@hfma.org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5-02T15:13:00Z</dcterms:created>
  <dcterms:modified xsi:type="dcterms:W3CDTF">2019-05-02T20:25:00Z</dcterms:modified>
</cp:coreProperties>
</file>